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6A7462" w:rsidRPr="00ED2BB0" w:rsidP="00ED2BB0" w14:paraId="6D2B5034" w14:textId="57148EE4">
      <w:pPr>
        <w:spacing w:after="0" w:line="48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ED2BB0">
        <w:rPr>
          <w:rFonts w:ascii="Times New Roman" w:hAnsi="Times New Roman" w:cs="Times New Roman"/>
          <w:b/>
          <w:noProof/>
          <w:sz w:val="24"/>
          <w:szCs w:val="24"/>
        </w:rPr>
        <w:t>Positive Right</w:t>
      </w:r>
    </w:p>
    <w:p w:rsidR="001C7127" w:rsidRPr="00F071C6" w:rsidP="00776665" w14:paraId="45D8930F" w14:textId="418F00F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ssignment will complete the table below by comparing </w:t>
      </w:r>
      <w:r w:rsidR="0062061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ersonal </w:t>
      </w:r>
      <w:r w:rsidR="001540F1">
        <w:rPr>
          <w:rFonts w:ascii="Times New Roman" w:hAnsi="Times New Roman" w:cs="Times New Roman"/>
          <w:sz w:val="24"/>
          <w:szCs w:val="24"/>
        </w:rPr>
        <w:t>view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1540F1">
        <w:rPr>
          <w:rFonts w:ascii="Times New Roman" w:hAnsi="Times New Roman" w:cs="Times New Roman"/>
          <w:sz w:val="24"/>
          <w:szCs w:val="24"/>
        </w:rPr>
        <w:t>explic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40F1">
        <w:rPr>
          <w:rFonts w:ascii="Times New Roman" w:hAnsi="Times New Roman" w:cs="Times New Roman"/>
          <w:sz w:val="24"/>
          <w:szCs w:val="24"/>
        </w:rPr>
        <w:t>civil liberties</w:t>
      </w:r>
      <w:r>
        <w:rPr>
          <w:rFonts w:ascii="Times New Roman" w:hAnsi="Times New Roman" w:cs="Times New Roman"/>
          <w:sz w:val="24"/>
          <w:szCs w:val="24"/>
        </w:rPr>
        <w:t xml:space="preserve"> to a </w:t>
      </w:r>
      <w:r w:rsidR="003A6616">
        <w:rPr>
          <w:rFonts w:ascii="Times New Roman" w:hAnsi="Times New Roman" w:cs="Times New Roman"/>
          <w:sz w:val="24"/>
          <w:szCs w:val="24"/>
        </w:rPr>
        <w:t>conforming</w:t>
      </w:r>
      <w:r>
        <w:rPr>
          <w:rFonts w:ascii="Times New Roman" w:hAnsi="Times New Roman" w:cs="Times New Roman"/>
          <w:sz w:val="24"/>
          <w:szCs w:val="24"/>
        </w:rPr>
        <w:t xml:space="preserve"> ethical theory.</w:t>
      </w:r>
      <w:r w:rsidR="003A6616">
        <w:rPr>
          <w:rFonts w:ascii="Times New Roman" w:hAnsi="Times New Roman" w:cs="Times New Roman"/>
          <w:sz w:val="24"/>
          <w:szCs w:val="24"/>
        </w:rPr>
        <w:t xml:space="preserve"> </w:t>
      </w:r>
      <w:r w:rsidR="00620616">
        <w:rPr>
          <w:rFonts w:ascii="Times New Roman" w:hAnsi="Times New Roman" w:cs="Times New Roman"/>
          <w:sz w:val="24"/>
          <w:szCs w:val="24"/>
        </w:rPr>
        <w:t>Also</w:t>
      </w:r>
      <w:r w:rsidR="003A6616">
        <w:rPr>
          <w:rFonts w:ascii="Times New Roman" w:hAnsi="Times New Roman" w:cs="Times New Roman"/>
          <w:sz w:val="24"/>
          <w:szCs w:val="24"/>
        </w:rPr>
        <w:t xml:space="preserve">, it lists an ethical problem likely to </w:t>
      </w:r>
      <w:r w:rsidR="001540F1">
        <w:rPr>
          <w:rFonts w:ascii="Times New Roman" w:hAnsi="Times New Roman" w:cs="Times New Roman"/>
          <w:sz w:val="24"/>
          <w:szCs w:val="24"/>
        </w:rPr>
        <w:t>affect</w:t>
      </w:r>
      <w:r w:rsidR="003A6616">
        <w:rPr>
          <w:rFonts w:ascii="Times New Roman" w:hAnsi="Times New Roman" w:cs="Times New Roman"/>
          <w:sz w:val="24"/>
          <w:szCs w:val="24"/>
        </w:rPr>
        <w:t xml:space="preserve"> a company </w:t>
      </w:r>
      <w:r w:rsidR="001540F1">
        <w:rPr>
          <w:rFonts w:ascii="Times New Roman" w:hAnsi="Times New Roman" w:cs="Times New Roman"/>
          <w:sz w:val="24"/>
          <w:szCs w:val="24"/>
        </w:rPr>
        <w:t>grounded</w:t>
      </w:r>
      <w:r w:rsidR="003A6616">
        <w:rPr>
          <w:rFonts w:ascii="Times New Roman" w:hAnsi="Times New Roman" w:cs="Times New Roman"/>
          <w:sz w:val="24"/>
          <w:szCs w:val="24"/>
        </w:rPr>
        <w:t xml:space="preserve"> in the United States that could be attempting to acquire another company that is not based in the U.S.</w:t>
      </w:r>
    </w:p>
    <w:tbl>
      <w:tblPr>
        <w:tblStyle w:val="TableGrid"/>
        <w:tblDescription w:val="positive rights table"/>
        <w:tblpPr w:leftFromText="180" w:rightFromText="180" w:vertAnchor="text" w:tblpY="1"/>
        <w:tblOverlap w:val="never"/>
        <w:tblW w:w="0" w:type="auto"/>
        <w:tblBorders>
          <w:top w:val="single" w:sz="4" w:space="0" w:color="808080" w:themeColor="accent2"/>
          <w:left w:val="single" w:sz="4" w:space="0" w:color="808080" w:themeColor="accent2"/>
          <w:bottom w:val="single" w:sz="4" w:space="0" w:color="808080" w:themeColor="accent2"/>
          <w:right w:val="single" w:sz="4" w:space="0" w:color="808080" w:themeColor="accent2"/>
          <w:insideH w:val="single" w:sz="4" w:space="0" w:color="808080" w:themeColor="accent2"/>
          <w:insideV w:val="single" w:sz="4" w:space="0" w:color="808080" w:themeColor="accent2"/>
        </w:tblBorders>
        <w:tblCellMar>
          <w:top w:w="86" w:type="dxa"/>
          <w:left w:w="115" w:type="dxa"/>
          <w:bottom w:w="86" w:type="dxa"/>
          <w:right w:w="115" w:type="dxa"/>
        </w:tblCellMar>
        <w:tblLook w:val="0620"/>
      </w:tblPr>
      <w:tblGrid>
        <w:gridCol w:w="2621"/>
        <w:gridCol w:w="1755"/>
        <w:gridCol w:w="1285"/>
        <w:gridCol w:w="1705"/>
        <w:gridCol w:w="1984"/>
      </w:tblGrid>
      <w:tr w14:paraId="11522830" w14:textId="0EE0B5DD" w:rsidTr="006A7462">
        <w:tblPrEx>
          <w:tblW w:w="0" w:type="auto"/>
          <w:tblBorders>
            <w:top w:val="single" w:sz="4" w:space="0" w:color="808080" w:themeColor="accent2"/>
            <w:left w:val="single" w:sz="4" w:space="0" w:color="808080" w:themeColor="accent2"/>
            <w:bottom w:val="single" w:sz="4" w:space="0" w:color="808080" w:themeColor="accent2"/>
            <w:right w:val="single" w:sz="4" w:space="0" w:color="808080" w:themeColor="accent2"/>
            <w:insideH w:val="single" w:sz="4" w:space="0" w:color="808080" w:themeColor="accent2"/>
            <w:insideV w:val="single" w:sz="4" w:space="0" w:color="808080" w:themeColor="accent2"/>
          </w:tblBorders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rPr>
          <w:tblHeader/>
        </w:trPr>
        <w:tc>
          <w:tcPr>
            <w:tcW w:w="2553" w:type="dxa"/>
            <w:shd w:val="clear" w:color="auto" w:fill="EDEDED" w:themeFill="accent5"/>
            <w:vAlign w:val="center"/>
          </w:tcPr>
          <w:p w:rsidR="001C7127" w:rsidRPr="00F071C6" w:rsidP="006A7462" w14:paraId="4FAED3C7" w14:textId="1C86B4C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TableColumn01"/>
            <w:bookmarkEnd w:id="0"/>
          </w:p>
        </w:tc>
        <w:tc>
          <w:tcPr>
            <w:tcW w:w="1708" w:type="dxa"/>
            <w:shd w:val="clear" w:color="auto" w:fill="EDEDED" w:themeFill="accent5"/>
            <w:vAlign w:val="center"/>
          </w:tcPr>
          <w:p w:rsidR="001C7127" w:rsidRPr="00F071C6" w:rsidP="006A7462" w14:paraId="00FF5F80" w14:textId="7814DF0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71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y Opinion</w:t>
            </w:r>
          </w:p>
        </w:tc>
        <w:tc>
          <w:tcPr>
            <w:tcW w:w="1655" w:type="dxa"/>
            <w:shd w:val="clear" w:color="auto" w:fill="EDEDED" w:themeFill="accent5"/>
            <w:vAlign w:val="center"/>
          </w:tcPr>
          <w:p w:rsidR="001C7127" w:rsidRPr="00F071C6" w:rsidP="006A7462" w14:paraId="5FFF5BAF" w14:textId="4B7682D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71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thical Theory</w:t>
            </w:r>
          </w:p>
        </w:tc>
        <w:tc>
          <w:tcPr>
            <w:tcW w:w="1887" w:type="dxa"/>
            <w:shd w:val="clear" w:color="auto" w:fill="EDEDED" w:themeFill="accent5"/>
            <w:vAlign w:val="center"/>
          </w:tcPr>
          <w:p w:rsidR="001C7127" w:rsidRPr="00F071C6" w:rsidP="006A7462" w14:paraId="626D2C87" w14:textId="60BA0C4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71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rrent U.S. Government Stance</w:t>
            </w:r>
          </w:p>
        </w:tc>
        <w:tc>
          <w:tcPr>
            <w:tcW w:w="1547" w:type="dxa"/>
            <w:shd w:val="clear" w:color="auto" w:fill="EDEDED" w:themeFill="accent5"/>
          </w:tcPr>
          <w:p w:rsidR="001C7127" w:rsidRPr="00F071C6" w:rsidP="006A7462" w14:paraId="5DADA963" w14:textId="73E3806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71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rrent Stance of Another Country</w:t>
            </w:r>
          </w:p>
        </w:tc>
      </w:tr>
      <w:tr w14:paraId="7A95B600" w14:textId="6A482D74" w:rsidTr="006A7462">
        <w:tblPrEx>
          <w:tblW w:w="0" w:type="auto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2553" w:type="dxa"/>
            <w:shd w:val="clear" w:color="auto" w:fill="auto"/>
          </w:tcPr>
          <w:p w:rsidR="001C7127" w:rsidRPr="00F071C6" w:rsidP="006A7462" w14:paraId="17DC778E" w14:textId="0F297B47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071C6">
              <w:rPr>
                <w:rFonts w:ascii="Times New Roman" w:hAnsi="Times New Roman" w:cs="Times New Roman"/>
                <w:b/>
                <w:sz w:val="24"/>
                <w:szCs w:val="24"/>
              </w:rPr>
              <w:t>The right to a higher education</w:t>
            </w:r>
          </w:p>
        </w:tc>
        <w:tc>
          <w:tcPr>
            <w:tcW w:w="1708" w:type="dxa"/>
            <w:shd w:val="clear" w:color="auto" w:fill="auto"/>
          </w:tcPr>
          <w:p w:rsidR="001C7127" w:rsidRPr="00F071C6" w:rsidP="006A7462" w14:paraId="7FE34C50" w14:textId="66BDFEA5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deem that every individual 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 xml:space="preserve">who is willing </w:t>
            </w:r>
            <w:r w:rsidR="00BF6FBB">
              <w:rPr>
                <w:rFonts w:ascii="Times New Roman" w:hAnsi="Times New Roman" w:cs="Times New Roman"/>
                <w:sz w:val="24"/>
                <w:szCs w:val="24"/>
              </w:rPr>
              <w:t xml:space="preserve">to pursue higher education </w:t>
            </w:r>
            <w:r w:rsidR="004A68BC">
              <w:rPr>
                <w:rFonts w:ascii="Times New Roman" w:hAnsi="Times New Roman" w:cs="Times New Roman"/>
                <w:sz w:val="24"/>
                <w:szCs w:val="24"/>
              </w:rPr>
              <w:t xml:space="preserve">should be </w:t>
            </w:r>
            <w:r w:rsidR="00AB393D">
              <w:rPr>
                <w:rFonts w:ascii="Times New Roman" w:hAnsi="Times New Roman" w:cs="Times New Roman"/>
                <w:sz w:val="24"/>
                <w:szCs w:val="24"/>
              </w:rPr>
              <w:t>granted</w:t>
            </w:r>
            <w:r w:rsidR="004A68BC">
              <w:rPr>
                <w:rFonts w:ascii="Times New Roman" w:hAnsi="Times New Roman" w:cs="Times New Roman"/>
                <w:sz w:val="24"/>
                <w:szCs w:val="24"/>
              </w:rPr>
              <w:t xml:space="preserve"> the right to realize the latter.</w:t>
            </w:r>
          </w:p>
        </w:tc>
        <w:tc>
          <w:tcPr>
            <w:tcW w:w="1655" w:type="dxa"/>
            <w:shd w:val="clear" w:color="auto" w:fill="auto"/>
          </w:tcPr>
          <w:p w:rsidR="001C7127" w:rsidRPr="00F071C6" w:rsidP="006A7462" w14:paraId="4DF38F13" w14:textId="2090E167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ed on the dictates of </w:t>
            </w:r>
            <w:r w:rsidR="001426CE">
              <w:rPr>
                <w:rFonts w:ascii="Times New Roman" w:hAnsi="Times New Roman" w:cs="Times New Roman"/>
                <w:sz w:val="24"/>
                <w:szCs w:val="24"/>
              </w:rPr>
              <w:t>Kantianism ethical theory, I believe the afore opinion is incongruent with that theory.</w:t>
            </w:r>
          </w:p>
        </w:tc>
        <w:tc>
          <w:tcPr>
            <w:tcW w:w="1887" w:type="dxa"/>
            <w:vAlign w:val="center"/>
          </w:tcPr>
          <w:p w:rsidR="001C7127" w:rsidRPr="00F071C6" w:rsidP="006A7462" w14:paraId="13C4A90B" w14:textId="75EAFE07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though the United States government's prevailing stance is that of supporting the pursuit of higher education, </w:t>
            </w:r>
            <w:r w:rsidR="00565022">
              <w:rPr>
                <w:rFonts w:ascii="Times New Roman" w:hAnsi="Times New Roman" w:cs="Times New Roman"/>
                <w:sz w:val="24"/>
                <w:szCs w:val="24"/>
              </w:rPr>
              <w:t>I am not entirely convinced that it considers it a right</w:t>
            </w:r>
            <w:r w:rsidR="00ED2BB0">
              <w:t xml:space="preserve"> (</w:t>
            </w:r>
            <w:r w:rsidR="00ED2BB0">
              <w:t>Edu.</w:t>
            </w:r>
            <w:r w:rsidR="00ED2BB0">
              <w:t>gov</w:t>
            </w:r>
            <w:r w:rsidRPr="008F0857" w:rsidR="008F0857">
              <w:rPr>
                <w:rFonts w:ascii="Times New Roman" w:hAnsi="Times New Roman" w:cs="Times New Roman"/>
                <w:sz w:val="24"/>
                <w:szCs w:val="24"/>
              </w:rPr>
              <w:t>, 2019).</w:t>
            </w:r>
          </w:p>
        </w:tc>
        <w:tc>
          <w:tcPr>
            <w:tcW w:w="1547" w:type="dxa"/>
          </w:tcPr>
          <w:p w:rsidR="001C7127" w:rsidRPr="00F071C6" w:rsidP="006A7462" w14:paraId="6E04A9F5" w14:textId="41C7D440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e instance of a country </w:t>
            </w:r>
            <w:r w:rsidR="008C5D43">
              <w:rPr>
                <w:rFonts w:ascii="Times New Roman" w:hAnsi="Times New Roman" w:cs="Times New Roman"/>
                <w:sz w:val="24"/>
                <w:szCs w:val="24"/>
              </w:rPr>
              <w:t xml:space="preserve">is the nation of France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is currently</w:t>
            </w:r>
            <w:r w:rsidR="00A508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ranti</w:t>
            </w:r>
            <w:r w:rsidR="008C5D43">
              <w:rPr>
                <w:rFonts w:ascii="Times New Roman" w:hAnsi="Times New Roman" w:cs="Times New Roman"/>
                <w:sz w:val="24"/>
                <w:szCs w:val="24"/>
              </w:rPr>
              <w:t>ng equal access</w:t>
            </w:r>
            <w:r w:rsidR="007C1535">
              <w:rPr>
                <w:rFonts w:ascii="Times New Roman" w:hAnsi="Times New Roman" w:cs="Times New Roman"/>
                <w:sz w:val="24"/>
                <w:szCs w:val="24"/>
              </w:rPr>
              <w:t xml:space="preserve"> for both grownups and children </w:t>
            </w:r>
            <w:r w:rsidR="00CD406E">
              <w:rPr>
                <w:rFonts w:ascii="Times New Roman" w:hAnsi="Times New Roman" w:cs="Times New Roman"/>
                <w:sz w:val="24"/>
                <w:szCs w:val="24"/>
              </w:rPr>
              <w:t>to culture, vocational training, and instruction</w:t>
            </w:r>
            <w:r w:rsidR="00843A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2BB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ED2BB0">
              <w:t>Constituteproject</w:t>
            </w:r>
            <w:r w:rsidRPr="00843AB2" w:rsidR="00843AB2">
              <w:rPr>
                <w:rFonts w:ascii="Times New Roman" w:hAnsi="Times New Roman" w:cs="Times New Roman"/>
                <w:sz w:val="24"/>
                <w:szCs w:val="24"/>
              </w:rPr>
              <w:t>, 2019)</w:t>
            </w:r>
            <w:r w:rsidR="00CD40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37AB5">
              <w:rPr>
                <w:rFonts w:ascii="Times New Roman" w:hAnsi="Times New Roman" w:cs="Times New Roman"/>
                <w:sz w:val="24"/>
                <w:szCs w:val="24"/>
              </w:rPr>
              <w:t xml:space="preserve"> The state has fully assumed the duty to provide free secular and civic education transversely across all levels.</w:t>
            </w:r>
            <w:r w:rsidR="008C5D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14:paraId="0F44EEE1" w14:textId="43F90EA5" w:rsidTr="006A7462">
        <w:tblPrEx>
          <w:tblW w:w="0" w:type="auto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2553" w:type="dxa"/>
            <w:shd w:val="clear" w:color="auto" w:fill="auto"/>
          </w:tcPr>
          <w:p w:rsidR="001C7127" w:rsidRPr="00F071C6" w:rsidP="006A7462" w14:paraId="5C74283E" w14:textId="2D1D66DF">
            <w:pPr>
              <w:pStyle w:val="Tabl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71C6">
              <w:rPr>
                <w:rFonts w:ascii="Times New Roman" w:hAnsi="Times New Roman" w:cs="Times New Roman"/>
                <w:b/>
                <w:sz w:val="24"/>
                <w:szCs w:val="24"/>
              </w:rPr>
              <w:t>The right to private phone conversations</w:t>
            </w:r>
          </w:p>
        </w:tc>
        <w:tc>
          <w:tcPr>
            <w:tcW w:w="1708" w:type="dxa"/>
            <w:shd w:val="clear" w:color="auto" w:fill="auto"/>
          </w:tcPr>
          <w:p w:rsidR="001C7127" w:rsidRPr="00F071C6" w:rsidP="006A7462" w14:paraId="6F38B14E" w14:textId="33EB7F42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st as folks were in a given room together, I view that individuals should be granted the right to hold private conversations over the phone.</w:t>
            </w:r>
          </w:p>
        </w:tc>
        <w:tc>
          <w:tcPr>
            <w:tcW w:w="1655" w:type="dxa"/>
            <w:shd w:val="clear" w:color="auto" w:fill="auto"/>
          </w:tcPr>
          <w:p w:rsidR="001C7127" w:rsidRPr="00F071C6" w:rsidP="006A7462" w14:paraId="6CF6F4EB" w14:textId="209FF4F3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ferring to the dictates of cultural relativism, I believe the latter </w:t>
            </w:r>
            <w:r w:rsidR="00516B07">
              <w:rPr>
                <w:rFonts w:ascii="Times New Roman" w:hAnsi="Times New Roman" w:cs="Times New Roman"/>
                <w:sz w:val="24"/>
                <w:szCs w:val="24"/>
              </w:rPr>
              <w:t>opinion aligns with this ethical theory.</w:t>
            </w:r>
          </w:p>
        </w:tc>
        <w:tc>
          <w:tcPr>
            <w:tcW w:w="1887" w:type="dxa"/>
            <w:vAlign w:val="center"/>
          </w:tcPr>
          <w:p w:rsidR="001C7127" w:rsidRPr="00F071C6" w:rsidP="006A7462" w14:paraId="591ED7AD" w14:textId="3AF1691B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vided that an individual is in a private zone, </w:t>
            </w:r>
            <w:r w:rsidR="006F60D5">
              <w:rPr>
                <w:rFonts w:ascii="Times New Roman" w:hAnsi="Times New Roman" w:cs="Times New Roman"/>
                <w:sz w:val="24"/>
                <w:szCs w:val="24"/>
              </w:rPr>
              <w:t>lawfully</w:t>
            </w:r>
            <w:r w:rsidR="003D724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F60D5">
              <w:rPr>
                <w:rFonts w:ascii="Times New Roman" w:hAnsi="Times New Roman" w:cs="Times New Roman"/>
                <w:sz w:val="24"/>
                <w:szCs w:val="24"/>
              </w:rPr>
              <w:t xml:space="preserve"> there are rights to every person that conversations over the phone have a privacy expectation.</w:t>
            </w:r>
            <w:r w:rsidR="00A71E62">
              <w:rPr>
                <w:rFonts w:ascii="Times New Roman" w:hAnsi="Times New Roman" w:cs="Times New Roman"/>
                <w:sz w:val="24"/>
                <w:szCs w:val="24"/>
              </w:rPr>
              <w:t xml:space="preserve"> I equally believe</w:t>
            </w:r>
            <w:r w:rsidR="00B02A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2A9C">
              <w:rPr>
                <w:rFonts w:ascii="Times New Roman" w:hAnsi="Times New Roman" w:cs="Times New Roman"/>
                <w:sz w:val="24"/>
                <w:szCs w:val="24"/>
              </w:rPr>
              <w:t xml:space="preserve">that the United </w:t>
            </w:r>
            <w:r w:rsidR="005120B5">
              <w:rPr>
                <w:rFonts w:ascii="Times New Roman" w:hAnsi="Times New Roman" w:cs="Times New Roman"/>
                <w:sz w:val="24"/>
                <w:szCs w:val="24"/>
              </w:rPr>
              <w:t>States government does not think that this is a right</w:t>
            </w:r>
            <w:r w:rsidR="00877F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77F4A" w:rsidR="00877F4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877F4A" w:rsidR="00877F4A">
              <w:rPr>
                <w:rFonts w:ascii="Times New Roman" w:hAnsi="Times New Roman" w:cs="Times New Roman"/>
                <w:sz w:val="24"/>
                <w:szCs w:val="24"/>
              </w:rPr>
              <w:t>FreeAdvice</w:t>
            </w:r>
            <w:r w:rsidRPr="00877F4A" w:rsidR="00877F4A">
              <w:rPr>
                <w:rFonts w:ascii="Times New Roman" w:hAnsi="Times New Roman" w:cs="Times New Roman"/>
                <w:sz w:val="24"/>
                <w:szCs w:val="24"/>
              </w:rPr>
              <w:t xml:space="preserve"> Legal, </w:t>
            </w:r>
            <w:r w:rsidRPr="00877F4A" w:rsidR="00877F4A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  <w:r w:rsidRPr="00877F4A" w:rsidR="00877F4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120B5">
              <w:rPr>
                <w:rFonts w:ascii="Times New Roman" w:hAnsi="Times New Roman" w:cs="Times New Roman"/>
                <w:sz w:val="24"/>
                <w:szCs w:val="24"/>
              </w:rPr>
              <w:t xml:space="preserve">. This is because there </w:t>
            </w:r>
            <w:r w:rsidR="008B5260"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r w:rsidR="005120B5">
              <w:rPr>
                <w:rFonts w:ascii="Times New Roman" w:hAnsi="Times New Roman" w:cs="Times New Roman"/>
                <w:sz w:val="24"/>
                <w:szCs w:val="24"/>
              </w:rPr>
              <w:t>effective enacted laws concerning this.</w:t>
            </w:r>
            <w:r w:rsidR="006F60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47" w:type="dxa"/>
          </w:tcPr>
          <w:p w:rsidR="001C7127" w:rsidRPr="00F071C6" w:rsidP="006A7462" w14:paraId="44B3A67C" w14:textId="3A8641AF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ferring to </w:t>
            </w:r>
            <w:r w:rsidR="003D724B">
              <w:rPr>
                <w:rFonts w:ascii="Times New Roman" w:hAnsi="Times New Roman" w:cs="Times New Roman"/>
                <w:sz w:val="24"/>
                <w:szCs w:val="24"/>
              </w:rPr>
              <w:t>the vario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ulture</w:t>
            </w:r>
            <w:r w:rsidR="003D724B">
              <w:rPr>
                <w:rFonts w:ascii="Times New Roman" w:hAnsi="Times New Roman" w:cs="Times New Roman"/>
                <w:sz w:val="24"/>
                <w:szCs w:val="24"/>
              </w:rPr>
              <w:t>s that I looked into, all showed the freedom of speech</w:t>
            </w:r>
            <w:r w:rsidR="00B41128">
              <w:rPr>
                <w:rFonts w:ascii="Times New Roman" w:hAnsi="Times New Roman" w:cs="Times New Roman"/>
                <w:sz w:val="24"/>
                <w:szCs w:val="24"/>
              </w:rPr>
              <w:t xml:space="preserve"> widely.</w:t>
            </w:r>
            <w:r w:rsidR="004A0933">
              <w:rPr>
                <w:rFonts w:ascii="Times New Roman" w:hAnsi="Times New Roman" w:cs="Times New Roman"/>
                <w:sz w:val="24"/>
                <w:szCs w:val="24"/>
              </w:rPr>
              <w:t xml:space="preserve"> Nonetheless, </w:t>
            </w:r>
            <w:r w:rsidR="000C5B9D">
              <w:rPr>
                <w:rFonts w:ascii="Times New Roman" w:hAnsi="Times New Roman" w:cs="Times New Roman"/>
                <w:sz w:val="24"/>
                <w:szCs w:val="24"/>
              </w:rPr>
              <w:t xml:space="preserve">I did not identify factual information upon which my </w:t>
            </w:r>
            <w:r w:rsidR="000C5B9D">
              <w:rPr>
                <w:rFonts w:ascii="Times New Roman" w:hAnsi="Times New Roman" w:cs="Times New Roman"/>
                <w:sz w:val="24"/>
                <w:szCs w:val="24"/>
              </w:rPr>
              <w:t xml:space="preserve">argument could be based concerning </w:t>
            </w:r>
            <w:r w:rsidR="003D724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0C5B9D">
              <w:rPr>
                <w:rFonts w:ascii="Times New Roman" w:hAnsi="Times New Roman" w:cs="Times New Roman"/>
                <w:sz w:val="24"/>
                <w:szCs w:val="24"/>
              </w:rPr>
              <w:t>implementation of telecommunication privacy provisions or guidelines</w:t>
            </w:r>
            <w:r w:rsidR="00ED2BB0">
              <w:t xml:space="preserve"> (</w:t>
            </w:r>
            <w:r w:rsidR="00ED2BB0">
              <w:t>Constituteproject</w:t>
            </w:r>
            <w:r w:rsidRPr="00843AB2" w:rsidR="00431B47">
              <w:rPr>
                <w:rFonts w:ascii="Times New Roman" w:hAnsi="Times New Roman" w:cs="Times New Roman"/>
                <w:sz w:val="24"/>
                <w:szCs w:val="24"/>
              </w:rPr>
              <w:t>, 2019)</w:t>
            </w:r>
            <w:r w:rsidR="00431B4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0C5B9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14:paraId="71CC248C" w14:textId="3B06B505" w:rsidTr="006A7462">
        <w:tblPrEx>
          <w:tblW w:w="0" w:type="auto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2553" w:type="dxa"/>
            <w:shd w:val="clear" w:color="auto" w:fill="auto"/>
          </w:tcPr>
          <w:p w:rsidR="001C7127" w:rsidRPr="00F071C6" w:rsidP="006A7462" w14:paraId="628CD7D9" w14:textId="459E046C">
            <w:pPr>
              <w:pStyle w:val="Tabl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71C6">
              <w:rPr>
                <w:rFonts w:ascii="Times New Roman" w:hAnsi="Times New Roman" w:cs="Times New Roman"/>
                <w:b/>
                <w:sz w:val="24"/>
                <w:szCs w:val="24"/>
              </w:rPr>
              <w:t>The right to health care</w:t>
            </w:r>
          </w:p>
        </w:tc>
        <w:tc>
          <w:tcPr>
            <w:tcW w:w="1708" w:type="dxa"/>
            <w:shd w:val="clear" w:color="auto" w:fill="auto"/>
          </w:tcPr>
          <w:p w:rsidR="001C7127" w:rsidRPr="00F071C6" w:rsidP="006A7462" w14:paraId="50417CD1" w14:textId="6333A434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withstanding factors such as country of origin, g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der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race comes in. My opinion is that healthcare ought to be a right that is affordable to the entire citizenry in any given country.</w:t>
            </w:r>
          </w:p>
        </w:tc>
        <w:tc>
          <w:tcPr>
            <w:tcW w:w="1655" w:type="dxa"/>
            <w:shd w:val="clear" w:color="auto" w:fill="auto"/>
          </w:tcPr>
          <w:p w:rsidR="001C7127" w:rsidRPr="00F071C6" w:rsidP="006A7462" w14:paraId="7B5E47B9" w14:textId="68E28153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kewise, Kantianism is the ethical theory I beli</w:t>
            </w:r>
            <w:r w:rsidR="000131E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 aligns well with my opinion. </w:t>
            </w:r>
          </w:p>
        </w:tc>
        <w:tc>
          <w:tcPr>
            <w:tcW w:w="1887" w:type="dxa"/>
            <w:vAlign w:val="center"/>
          </w:tcPr>
          <w:p w:rsidR="001C7127" w:rsidRPr="00F071C6" w:rsidP="006A7462" w14:paraId="6AF27054" w14:textId="50DF54AB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izens in the United States are not granted healthcare as a right.</w:t>
            </w:r>
            <w:r w:rsidR="004C5A5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>The U.S government provides nothing</w:t>
            </w:r>
            <w:r w:rsidR="00212BCB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>particular</w:t>
            </w:r>
            <w:r w:rsidR="00212B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92F78">
              <w:rPr>
                <w:rFonts w:ascii="Times New Roman" w:hAnsi="Times New Roman" w:cs="Times New Roman"/>
                <w:sz w:val="24"/>
                <w:szCs w:val="24"/>
              </w:rPr>
              <w:t>low-income</w:t>
            </w:r>
            <w:r w:rsidR="00212BCB">
              <w:rPr>
                <w:rFonts w:ascii="Times New Roman" w:hAnsi="Times New Roman" w:cs="Times New Roman"/>
                <w:sz w:val="24"/>
                <w:szCs w:val="24"/>
              </w:rPr>
              <w:t xml:space="preserve"> populaces other than assistive healthcare.</w:t>
            </w:r>
            <w:r w:rsidR="00492F78">
              <w:rPr>
                <w:rFonts w:ascii="Times New Roman" w:hAnsi="Times New Roman" w:cs="Times New Roman"/>
                <w:sz w:val="24"/>
                <w:szCs w:val="24"/>
              </w:rPr>
              <w:t xml:space="preserve"> The above move is in disarray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92F78">
              <w:rPr>
                <w:rFonts w:ascii="Times New Roman" w:hAnsi="Times New Roman" w:cs="Times New Roman"/>
                <w:sz w:val="24"/>
                <w:szCs w:val="24"/>
              </w:rPr>
              <w:t xml:space="preserve"> with the 2017 majority feeling that 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r w:rsidR="00492F78">
              <w:rPr>
                <w:rFonts w:ascii="Times New Roman" w:hAnsi="Times New Roman" w:cs="Times New Roman"/>
                <w:sz w:val="24"/>
                <w:szCs w:val="24"/>
              </w:rPr>
              <w:t xml:space="preserve"> healthcare should be a right that the government grants</w:t>
            </w:r>
            <w:r w:rsidR="001D149C">
              <w:rPr>
                <w:rFonts w:ascii="Times New Roman" w:hAnsi="Times New Roman" w:cs="Times New Roman"/>
                <w:sz w:val="24"/>
                <w:szCs w:val="24"/>
              </w:rPr>
              <w:t xml:space="preserve"> (Bialik, 2019)</w:t>
            </w:r>
            <w:r w:rsidR="00492F78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</w:tc>
        <w:tc>
          <w:tcPr>
            <w:tcW w:w="1547" w:type="dxa"/>
          </w:tcPr>
          <w:p w:rsidR="001C7127" w:rsidRPr="00F071C6" w:rsidP="006A7462" w14:paraId="0B5B4FB8" w14:textId="5F9E0306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the preamble of the France constitution, healthcare is enumerated as a right.</w:t>
            </w:r>
            <w:r w:rsidR="00757AC9">
              <w:rPr>
                <w:rFonts w:ascii="Times New Roman" w:hAnsi="Times New Roman" w:cs="Times New Roman"/>
                <w:sz w:val="24"/>
                <w:szCs w:val="24"/>
              </w:rPr>
              <w:t xml:space="preserve"> The clause asserts that it shall ascertain that all, particularly 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757AC9">
              <w:rPr>
                <w:rFonts w:ascii="Times New Roman" w:hAnsi="Times New Roman" w:cs="Times New Roman"/>
                <w:sz w:val="24"/>
                <w:szCs w:val="24"/>
              </w:rPr>
              <w:t>elderly workforce, mothers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57AC9">
              <w:rPr>
                <w:rFonts w:ascii="Times New Roman" w:hAnsi="Times New Roman" w:cs="Times New Roman"/>
                <w:sz w:val="24"/>
                <w:szCs w:val="24"/>
              </w:rPr>
              <w:t xml:space="preserve"> and children</w:t>
            </w:r>
            <w:r w:rsidR="0062061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57AC9">
              <w:rPr>
                <w:rFonts w:ascii="Times New Roman" w:hAnsi="Times New Roman" w:cs="Times New Roman"/>
                <w:sz w:val="24"/>
                <w:szCs w:val="24"/>
              </w:rPr>
              <w:t xml:space="preserve"> have their health protected besides leisure and maternal security rest</w:t>
            </w:r>
            <w:r w:rsidR="00ED2BB0">
              <w:t xml:space="preserve"> (</w:t>
            </w:r>
            <w:r w:rsidR="00ED2BB0">
              <w:t>Constituteproject</w:t>
            </w:r>
            <w:r w:rsidRPr="00843AB2" w:rsidR="002A116E">
              <w:rPr>
                <w:rFonts w:ascii="Times New Roman" w:hAnsi="Times New Roman" w:cs="Times New Roman"/>
                <w:sz w:val="24"/>
                <w:szCs w:val="24"/>
              </w:rPr>
              <w:t>, 2019)</w:t>
            </w:r>
            <w:r w:rsidR="00757A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14:paraId="18444754" w14:textId="490E0396" w:rsidTr="006A7462">
        <w:tblPrEx>
          <w:tblW w:w="0" w:type="auto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2553" w:type="dxa"/>
            <w:shd w:val="clear" w:color="auto" w:fill="auto"/>
          </w:tcPr>
          <w:p w:rsidR="001C7127" w:rsidRPr="00F071C6" w:rsidP="006A7462" w14:paraId="3FA30D90" w14:textId="52222D5E">
            <w:pPr>
              <w:pStyle w:val="Tabl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71C6">
              <w:rPr>
                <w:rFonts w:ascii="Times New Roman" w:hAnsi="Times New Roman" w:cs="Times New Roman"/>
                <w:b/>
                <w:sz w:val="24"/>
                <w:szCs w:val="24"/>
              </w:rPr>
              <w:t>The right of a presidential/government candidate to receive time on television</w:t>
            </w:r>
          </w:p>
        </w:tc>
        <w:tc>
          <w:tcPr>
            <w:tcW w:w="1708" w:type="dxa"/>
            <w:shd w:val="clear" w:color="auto" w:fill="auto"/>
          </w:tcPr>
          <w:p w:rsidR="001C7127" w:rsidRPr="00F071C6" w:rsidP="006A7462" w14:paraId="6D4C2D25" w14:textId="4A904027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 w:rsidRPr="00061C7C">
              <w:rPr>
                <w:rFonts w:ascii="Times New Roman" w:hAnsi="Times New Roman" w:cs="Times New Roman"/>
                <w:sz w:val="24"/>
                <w:szCs w:val="24"/>
              </w:rPr>
              <w:t xml:space="preserve">I feel that candidates for an office should be </w:t>
            </w:r>
            <w:r w:rsidRPr="00061C7C">
              <w:rPr>
                <w:rFonts w:ascii="Times New Roman" w:hAnsi="Times New Roman" w:cs="Times New Roman"/>
                <w:sz w:val="24"/>
                <w:szCs w:val="24"/>
              </w:rPr>
              <w:t>granted time on television stations that service their constituency.  I further think that this time should be limited to a specified amount and should be provided by the government for the governed.</w:t>
            </w:r>
          </w:p>
        </w:tc>
        <w:tc>
          <w:tcPr>
            <w:tcW w:w="1655" w:type="dxa"/>
            <w:shd w:val="clear" w:color="auto" w:fill="auto"/>
          </w:tcPr>
          <w:p w:rsidR="001C7127" w:rsidRPr="00F071C6" w:rsidP="006A7462" w14:paraId="1E6CCA7F" w14:textId="56CA647B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 w:rsidRPr="00061C7C">
              <w:rPr>
                <w:rFonts w:ascii="Times New Roman" w:hAnsi="Times New Roman" w:cs="Times New Roman"/>
                <w:sz w:val="24"/>
                <w:szCs w:val="24"/>
              </w:rPr>
              <w:t xml:space="preserve">I believe that this opinion aligns </w:t>
            </w:r>
            <w:r w:rsidRPr="00061C7C">
              <w:rPr>
                <w:rFonts w:ascii="Times New Roman" w:hAnsi="Times New Roman" w:cs="Times New Roman"/>
                <w:sz w:val="24"/>
                <w:szCs w:val="24"/>
              </w:rPr>
              <w:t>more with Ethical Egoism.</w:t>
            </w:r>
          </w:p>
        </w:tc>
        <w:tc>
          <w:tcPr>
            <w:tcW w:w="1887" w:type="dxa"/>
            <w:vAlign w:val="center"/>
          </w:tcPr>
          <w:p w:rsidR="001C7127" w:rsidRPr="00F071C6" w:rsidP="006A7462" w14:paraId="4EA12CE6" w14:textId="344B241A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 w:rsidRPr="00AD5DF2">
              <w:rPr>
                <w:rFonts w:ascii="Times New Roman" w:hAnsi="Times New Roman" w:cs="Times New Roman"/>
                <w:sz w:val="24"/>
                <w:szCs w:val="24"/>
              </w:rPr>
              <w:t>This is a right in the U.S., govern</w:t>
            </w:r>
            <w:r w:rsidR="00ED2BB0">
              <w:rPr>
                <w:rFonts w:ascii="Times New Roman" w:hAnsi="Times New Roman" w:cs="Times New Roman"/>
                <w:sz w:val="24"/>
                <w:szCs w:val="24"/>
              </w:rPr>
              <w:t xml:space="preserve">ed by the Federal </w:t>
            </w:r>
            <w:r w:rsidR="00ED2BB0">
              <w:rPr>
                <w:rFonts w:ascii="Times New Roman" w:hAnsi="Times New Roman" w:cs="Times New Roman"/>
                <w:sz w:val="24"/>
                <w:szCs w:val="24"/>
              </w:rPr>
              <w:t>Communication</w:t>
            </w:r>
            <w:r w:rsidRPr="00AD5DF2">
              <w:rPr>
                <w:rFonts w:ascii="Times New Roman" w:hAnsi="Times New Roman" w:cs="Times New Roman"/>
                <w:sz w:val="24"/>
                <w:szCs w:val="24"/>
              </w:rPr>
              <w:t xml:space="preserve"> Commission, and is often referred to as the </w:t>
            </w:r>
            <w:r w:rsidR="005234E3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Pr="00AD5DF2">
              <w:rPr>
                <w:rFonts w:ascii="Times New Roman" w:hAnsi="Times New Roman" w:cs="Times New Roman"/>
                <w:sz w:val="24"/>
                <w:szCs w:val="24"/>
              </w:rPr>
              <w:t>Equal Time</w:t>
            </w:r>
            <w:r w:rsidR="005234E3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Pr="00AD5DF2">
              <w:rPr>
                <w:rFonts w:ascii="Times New Roman" w:hAnsi="Times New Roman" w:cs="Times New Roman"/>
                <w:sz w:val="24"/>
                <w:szCs w:val="24"/>
              </w:rPr>
              <w:t xml:space="preserve"> rule (Gill, 2019).</w:t>
            </w:r>
          </w:p>
        </w:tc>
        <w:tc>
          <w:tcPr>
            <w:tcW w:w="1547" w:type="dxa"/>
          </w:tcPr>
          <w:p w:rsidR="001C7127" w:rsidRPr="00F071C6" w:rsidP="006A7462" w14:paraId="39AC5EBE" w14:textId="1E555450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 w:rsidRPr="00AD5DF2">
              <w:rPr>
                <w:rFonts w:ascii="Times New Roman" w:hAnsi="Times New Roman" w:cs="Times New Roman"/>
                <w:sz w:val="24"/>
                <w:szCs w:val="24"/>
              </w:rPr>
              <w:t xml:space="preserve">Again, I could only show anecdotal evidence on a few </w:t>
            </w:r>
            <w:r w:rsidRPr="00AD5DF2">
              <w:rPr>
                <w:rFonts w:ascii="Times New Roman" w:hAnsi="Times New Roman" w:cs="Times New Roman"/>
                <w:sz w:val="24"/>
                <w:szCs w:val="24"/>
              </w:rPr>
              <w:t>countries provisioning political time on television</w:t>
            </w:r>
            <w:r w:rsidR="005234E3">
              <w:rPr>
                <w:rFonts w:ascii="Times New Roman" w:hAnsi="Times New Roman" w:cs="Times New Roman"/>
                <w:sz w:val="24"/>
                <w:szCs w:val="24"/>
              </w:rPr>
              <w:t>. H</w:t>
            </w:r>
            <w:r w:rsidRPr="00AD5DF2">
              <w:rPr>
                <w:rFonts w:ascii="Times New Roman" w:hAnsi="Times New Roman" w:cs="Times New Roman"/>
                <w:sz w:val="24"/>
                <w:szCs w:val="24"/>
              </w:rPr>
              <w:t xml:space="preserve">owever, I could not find a law or rule that governed it.  </w:t>
            </w:r>
            <w:r w:rsidR="005234E3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Pr="00AD5DF2">
              <w:rPr>
                <w:rFonts w:ascii="Times New Roman" w:hAnsi="Times New Roman" w:cs="Times New Roman"/>
                <w:sz w:val="24"/>
                <w:szCs w:val="24"/>
              </w:rPr>
              <w:t xml:space="preserve"> example, in Germany, ads are limited to 90 seconds per party, per network, for a campaign's totality (Aleem, 2015).</w:t>
            </w:r>
          </w:p>
        </w:tc>
      </w:tr>
    </w:tbl>
    <w:p w:rsidR="0098520B" w:rsidP="00E47BE6" w14:paraId="0D6D8EC4" w14:textId="53203FDD">
      <w:pPr>
        <w:spacing w:before="240"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thical Challenge</w:t>
      </w:r>
    </w:p>
    <w:p w:rsidR="00B959DD" w:rsidP="004C1A14" w14:paraId="4CC5E7A6" w14:textId="75B7549B">
      <w:pPr>
        <w:spacing w:before="240" w:after="16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erning one ethical </w:t>
      </w:r>
      <w:r w:rsidR="0009122E">
        <w:rPr>
          <w:rFonts w:ascii="Times New Roman" w:hAnsi="Times New Roman" w:cs="Times New Roman"/>
          <w:sz w:val="24"/>
          <w:szCs w:val="24"/>
        </w:rPr>
        <w:t>challenge</w:t>
      </w:r>
      <w:r>
        <w:rPr>
          <w:rFonts w:ascii="Times New Roman" w:hAnsi="Times New Roman" w:cs="Times New Roman"/>
          <w:sz w:val="24"/>
          <w:szCs w:val="24"/>
        </w:rPr>
        <w:t xml:space="preserve"> likely to impact a company based in the United States that could be attempting to acquire another company that is not found in the U</w:t>
      </w:r>
      <w:r w:rsidRPr="004E3673" w:rsidR="004E3673">
        <w:rPr>
          <w:rFonts w:ascii="Times New Roman" w:hAnsi="Times New Roman" w:cs="Times New Roman"/>
          <w:sz w:val="24"/>
          <w:szCs w:val="24"/>
        </w:rPr>
        <w:t>S, I could think of several smaller ethical issues</w:t>
      </w:r>
      <w:r w:rsidR="005234E3">
        <w:rPr>
          <w:rFonts w:ascii="Times New Roman" w:hAnsi="Times New Roman" w:cs="Times New Roman"/>
          <w:sz w:val="24"/>
          <w:szCs w:val="24"/>
        </w:rPr>
        <w:t>. H</w:t>
      </w:r>
      <w:r w:rsidRPr="004E3673" w:rsidR="004E3673">
        <w:rPr>
          <w:rFonts w:ascii="Times New Roman" w:hAnsi="Times New Roman" w:cs="Times New Roman"/>
          <w:sz w:val="24"/>
          <w:szCs w:val="24"/>
        </w:rPr>
        <w:t>owever, the overarching one that comes to mind for me is about workers</w:t>
      </w:r>
      <w:r w:rsidR="005234E3">
        <w:rPr>
          <w:rFonts w:ascii="Times New Roman" w:hAnsi="Times New Roman" w:cs="Times New Roman"/>
          <w:sz w:val="24"/>
          <w:szCs w:val="24"/>
        </w:rPr>
        <w:t>'</w:t>
      </w:r>
      <w:r w:rsidRPr="004E3673" w:rsidR="004E3673">
        <w:rPr>
          <w:rFonts w:ascii="Times New Roman" w:hAnsi="Times New Roman" w:cs="Times New Roman"/>
          <w:sz w:val="24"/>
          <w:szCs w:val="24"/>
        </w:rPr>
        <w:t xml:space="preserve"> rights</w:t>
      </w:r>
      <w:r w:rsidR="005234E3">
        <w:rPr>
          <w:rFonts w:ascii="Times New Roman" w:hAnsi="Times New Roman" w:cs="Times New Roman"/>
          <w:sz w:val="24"/>
          <w:szCs w:val="24"/>
        </w:rPr>
        <w:t xml:space="preserve"> and ensuring that they are met to other cultures' ethical outlin</w:t>
      </w:r>
      <w:r w:rsidRPr="004E3673" w:rsidR="004E3673">
        <w:rPr>
          <w:rFonts w:ascii="Times New Roman" w:hAnsi="Times New Roman" w:cs="Times New Roman"/>
          <w:sz w:val="24"/>
          <w:szCs w:val="24"/>
        </w:rPr>
        <w:t xml:space="preserve">es.  In several countries, </w:t>
      </w:r>
      <w:r w:rsidR="005234E3">
        <w:rPr>
          <w:rFonts w:ascii="Times New Roman" w:hAnsi="Times New Roman" w:cs="Times New Roman"/>
          <w:sz w:val="24"/>
          <w:szCs w:val="24"/>
        </w:rPr>
        <w:t>workers' rights are a constitutional right guaranteed by the government throughout the world</w:t>
      </w:r>
      <w:r w:rsidRPr="004E3673" w:rsidR="004E3673">
        <w:rPr>
          <w:rFonts w:ascii="Times New Roman" w:hAnsi="Times New Roman" w:cs="Times New Roman"/>
          <w:sz w:val="24"/>
          <w:szCs w:val="24"/>
        </w:rPr>
        <w:t xml:space="preserve">.  These can be found in most of the </w:t>
      </w:r>
      <w:r w:rsidR="005234E3">
        <w:rPr>
          <w:rFonts w:ascii="Times New Roman" w:hAnsi="Times New Roman" w:cs="Times New Roman"/>
          <w:sz w:val="24"/>
          <w:szCs w:val="24"/>
        </w:rPr>
        <w:t>"</w:t>
      </w:r>
      <w:r w:rsidRPr="004E3673" w:rsidR="004E3673">
        <w:rPr>
          <w:rFonts w:ascii="Times New Roman" w:hAnsi="Times New Roman" w:cs="Times New Roman"/>
          <w:sz w:val="24"/>
          <w:szCs w:val="24"/>
        </w:rPr>
        <w:t>free world</w:t>
      </w:r>
      <w:r w:rsidR="005234E3">
        <w:rPr>
          <w:rFonts w:ascii="Times New Roman" w:hAnsi="Times New Roman" w:cs="Times New Roman"/>
          <w:sz w:val="24"/>
          <w:szCs w:val="24"/>
        </w:rPr>
        <w:t>"</w:t>
      </w:r>
      <w:r w:rsidRPr="004E3673" w:rsidR="004E3673">
        <w:rPr>
          <w:rFonts w:ascii="Times New Roman" w:hAnsi="Times New Roman" w:cs="Times New Roman"/>
          <w:sz w:val="24"/>
          <w:szCs w:val="24"/>
        </w:rPr>
        <w:t xml:space="preserve"> throughout Europe, plus many other countries (</w:t>
      </w:r>
      <w:r w:rsidR="00ED2BB0">
        <w:t>Constituteproject</w:t>
      </w:r>
      <w:r w:rsidR="00ED2BB0">
        <w:t>, 2019)</w:t>
      </w:r>
      <w:r w:rsidRPr="004E3673" w:rsidR="004E3673">
        <w:rPr>
          <w:rFonts w:ascii="Times New Roman" w:hAnsi="Times New Roman" w:cs="Times New Roman"/>
          <w:sz w:val="24"/>
          <w:szCs w:val="24"/>
        </w:rPr>
        <w:t>.</w:t>
      </w:r>
    </w:p>
    <w:p w:rsidR="00816A7D" w:rsidP="00816A7D" w14:paraId="137C9773" w14:textId="2DCAD4E5">
      <w:pPr>
        <w:spacing w:before="240" w:after="160" w:line="480" w:lineRule="auto"/>
        <w:rPr>
          <w:rFonts w:ascii="Times New Roman" w:hAnsi="Times New Roman" w:cs="Times New Roman"/>
          <w:sz w:val="24"/>
          <w:szCs w:val="24"/>
        </w:rPr>
      </w:pPr>
    </w:p>
    <w:p w:rsidR="00816A7D" w:rsidP="00816A7D" w14:paraId="59561EEB" w14:textId="57ED1362">
      <w:pPr>
        <w:spacing w:before="240" w:after="160" w:line="480" w:lineRule="auto"/>
        <w:rPr>
          <w:rFonts w:ascii="Times New Roman" w:hAnsi="Times New Roman" w:cs="Times New Roman"/>
          <w:sz w:val="24"/>
          <w:szCs w:val="24"/>
        </w:rPr>
      </w:pPr>
    </w:p>
    <w:p w:rsidR="00816A7D" w:rsidP="00816A7D" w14:paraId="3D0D73AA" w14:textId="481B0B29">
      <w:pPr>
        <w:spacing w:before="240" w:after="160" w:line="480" w:lineRule="auto"/>
        <w:rPr>
          <w:rFonts w:ascii="Times New Roman" w:hAnsi="Times New Roman" w:cs="Times New Roman"/>
          <w:sz w:val="24"/>
          <w:szCs w:val="24"/>
        </w:rPr>
      </w:pPr>
    </w:p>
    <w:p w:rsidR="00816A7D" w:rsidP="00816A7D" w14:paraId="50880BE5" w14:textId="0E3D2E88">
      <w:pPr>
        <w:spacing w:before="240" w:after="160" w:line="480" w:lineRule="auto"/>
        <w:rPr>
          <w:rFonts w:ascii="Times New Roman" w:hAnsi="Times New Roman" w:cs="Times New Roman"/>
          <w:sz w:val="24"/>
          <w:szCs w:val="24"/>
        </w:rPr>
      </w:pPr>
    </w:p>
    <w:p w:rsidR="003E4828" w:rsidP="00816A7D" w14:paraId="00C19A69" w14:textId="77777777">
      <w:pPr>
        <w:spacing w:before="240" w:after="160" w:line="480" w:lineRule="auto"/>
        <w:rPr>
          <w:rFonts w:ascii="Times New Roman" w:hAnsi="Times New Roman" w:cs="Times New Roman"/>
          <w:sz w:val="24"/>
          <w:szCs w:val="24"/>
        </w:rPr>
      </w:pPr>
    </w:p>
    <w:p w:rsidR="00740056" w:rsidRPr="005E2B6A" w:rsidP="00316A74" w14:paraId="7FAE6F3B" w14:textId="5EE322AF">
      <w:pPr>
        <w:spacing w:before="240" w:after="16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E2B6A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F15D9F" w:rsidP="00316A74" w14:paraId="45643DFC" w14:textId="77777777">
      <w:pPr>
        <w:pStyle w:val="APAReference"/>
      </w:pPr>
      <w:bookmarkStart w:id="1" w:name="refBk_0"/>
      <w:r w:rsidRPr="00316A74">
        <w:t>Aleem</w:t>
      </w:r>
      <w:r w:rsidRPr="00316A74">
        <w:t xml:space="preserve">, Z. (2015). </w:t>
      </w:r>
      <w:r w:rsidRPr="00316A74">
        <w:rPr>
          <w:i/>
        </w:rPr>
        <w:t>7 Other Nations that Prove Just how Absurd U.S</w:t>
      </w:r>
      <w:r w:rsidRPr="00316A74">
        <w:t xml:space="preserve">. Elections Really Are. Retrieved from </w:t>
      </w:r>
    </w:p>
    <w:bookmarkEnd w:id="1"/>
    <w:p w:rsidR="00F15D9F" w:rsidP="00316A74" w14:paraId="31AAC81C" w14:textId="77777777">
      <w:pPr>
        <w:pStyle w:val="APAReference"/>
      </w:pPr>
      <w:r w:rsidRPr="00316A74">
        <w:t>Bialik</w:t>
      </w:r>
      <w:r w:rsidRPr="00316A74">
        <w:t xml:space="preserve">, K. (2019). </w:t>
      </w:r>
      <w:r w:rsidRPr="00316A74">
        <w:rPr>
          <w:i/>
        </w:rPr>
        <w:t xml:space="preserve">More Americans say </w:t>
      </w:r>
      <w:r>
        <w:rPr>
          <w:i/>
        </w:rPr>
        <w:t xml:space="preserve">the </w:t>
      </w:r>
      <w:r w:rsidRPr="00316A74">
        <w:rPr>
          <w:i/>
        </w:rPr>
        <w:t>government should ensure health care coverage</w:t>
      </w:r>
      <w:r w:rsidRPr="00316A74">
        <w:t xml:space="preserve">. </w:t>
      </w:r>
    </w:p>
    <w:p w:rsidR="00F15D9F" w:rsidP="00ED2BB0" w14:paraId="7FCBB2A9" w14:textId="77777777">
      <w:pPr>
        <w:pStyle w:val="APAReference"/>
      </w:pPr>
      <w:bookmarkStart w:id="2" w:name="refBk_2"/>
      <w:r>
        <w:t>Constituteproject</w:t>
      </w:r>
      <w:r>
        <w:t xml:space="preserve">. </w:t>
      </w:r>
      <w:r w:rsidRPr="00316A74">
        <w:t xml:space="preserve">(2019). </w:t>
      </w:r>
      <w:r>
        <w:t xml:space="preserve">THE WORLDS CONSTITUTION TO READ, SEARCH AND COMPARE. </w:t>
      </w:r>
      <w:hyperlink r:id="rId9" w:history="1">
        <w:r w:rsidRPr="00884766">
          <w:rPr>
            <w:rStyle w:val="Hyperlink"/>
          </w:rPr>
          <w:t>https://constituteproject.org/</w:t>
        </w:r>
      </w:hyperlink>
      <w:bookmarkEnd w:id="2"/>
    </w:p>
    <w:p w:rsidR="00F15D9F" w:rsidP="00316A74" w14:paraId="4491EB17" w14:textId="77777777">
      <w:pPr>
        <w:pStyle w:val="APAReference"/>
      </w:pPr>
      <w:bookmarkStart w:id="3" w:name="refBk_5"/>
      <w:r>
        <w:t xml:space="preserve">Edu.gov. (2019). </w:t>
      </w:r>
      <w:r w:rsidRPr="00316A74">
        <w:t>Office of Post-Se</w:t>
      </w:r>
      <w:r>
        <w:t>condary Education Homepage</w:t>
      </w:r>
      <w:r w:rsidRPr="00316A74">
        <w:t xml:space="preserve">. </w:t>
      </w:r>
      <w:hyperlink r:id="rId10" w:history="1">
        <w:r w:rsidRPr="00884766">
          <w:rPr>
            <w:rStyle w:val="Hyperlink"/>
          </w:rPr>
          <w:t>https://www2.ed.gov/about/offices/list/ope/index.html</w:t>
        </w:r>
      </w:hyperlink>
      <w:bookmarkEnd w:id="3"/>
    </w:p>
    <w:p w:rsidR="00F15D9F" w:rsidP="00316A74" w14:paraId="2CF4A833" w14:textId="77777777">
      <w:pPr>
        <w:pStyle w:val="APAReference"/>
      </w:pPr>
      <w:bookmarkStart w:id="4" w:name="refBk_3"/>
      <w:r w:rsidRPr="00316A74">
        <w:t>FreeAdvice</w:t>
      </w:r>
      <w:r w:rsidRPr="00316A74">
        <w:t xml:space="preserve"> Legal. (n.d.). </w:t>
      </w:r>
      <w:r w:rsidRPr="00316A74">
        <w:rPr>
          <w:i/>
        </w:rPr>
        <w:t>How Private are my Conversations Under Law?.</w:t>
      </w:r>
      <w:r w:rsidRPr="00316A74">
        <w:t xml:space="preserve"> </w:t>
      </w:r>
      <w:hyperlink r:id="rId11" w:history="1">
        <w:r w:rsidRPr="00884766">
          <w:rPr>
            <w:rStyle w:val="Hyperlink"/>
          </w:rPr>
          <w:t>https://criminal-law.freeadvice.com/criminal-law/criminal-law/private_conversations.htm</w:t>
        </w:r>
      </w:hyperlink>
      <w:bookmarkEnd w:id="4"/>
    </w:p>
    <w:p w:rsidR="00F15D9F" w:rsidP="00B747A5" w14:paraId="40E57402" w14:textId="77777777">
      <w:pPr>
        <w:pStyle w:val="APAReference"/>
      </w:pPr>
      <w:bookmarkStart w:id="5" w:name="refBk_4"/>
      <w:r w:rsidRPr="00316A74">
        <w:t xml:space="preserve">Gill, Kathy. (2019, May 25). </w:t>
      </w:r>
      <w:r w:rsidRPr="00316A74">
        <w:rPr>
          <w:i/>
        </w:rPr>
        <w:t>What Is The Equal Time Rule?</w:t>
      </w:r>
      <w:r w:rsidRPr="00316A74">
        <w:t xml:space="preserve"> </w:t>
      </w:r>
      <w:hyperlink r:id="rId12" w:history="1">
        <w:r w:rsidRPr="00884766">
          <w:rPr>
            <w:rStyle w:val="Hyperlink"/>
          </w:rPr>
          <w:t>https://www.thoughtco.com/what-is-the-equal-time-rule-3367859</w:t>
        </w:r>
      </w:hyperlink>
      <w:bookmarkEnd w:id="5"/>
    </w:p>
    <w:p w:rsidR="00F15D9F" w:rsidP="00316A74" w14:paraId="3DA05581" w14:textId="77777777">
      <w:pPr>
        <w:pStyle w:val="APAReference"/>
      </w:pPr>
      <w:r>
        <w:tab/>
      </w:r>
      <w:hyperlink r:id="rId13" w:history="1">
        <w:r w:rsidRPr="00884766">
          <w:rPr>
            <w:rStyle w:val="Hyperlink"/>
          </w:rPr>
          <w:t>https://www.mic.com/articles/118598/7-facts-from-the-around-the-world-show-how-absurd-america-s-elections-really-are</w:t>
        </w:r>
      </w:hyperlink>
    </w:p>
    <w:p w:rsidR="00F15D9F" w:rsidP="00316A74" w14:paraId="4AFD1B77" w14:textId="77777777">
      <w:pPr>
        <w:pStyle w:val="APAReference"/>
      </w:pPr>
      <w:r>
        <w:tab/>
      </w:r>
      <w:hyperlink r:id="rId14" w:history="1">
        <w:r w:rsidRPr="00884766">
          <w:rPr>
            <w:rStyle w:val="Hyperlink"/>
          </w:rPr>
          <w:t>https://www.pewresearch.org/fact-tank/2017/01/13/more-americans-say-government-should-ensure-health-care-coverage/</w:t>
        </w:r>
      </w:hyperlink>
    </w:p>
    <w:p w:rsidR="00F15D9F" w:rsidRPr="00316A74" w:rsidP="00316A74" w14:paraId="6B1389C2" w14:textId="77777777">
      <w:pPr>
        <w:pStyle w:val="APAReference"/>
        <w:rPr>
          <w:szCs w:val="24"/>
        </w:rPr>
      </w:pPr>
      <w:r w:rsidRPr="00316A74">
        <w:rPr>
          <w:szCs w:val="24"/>
          <w:shd w:val="clear" w:color="auto" w:fill="FFFFFF"/>
        </w:rPr>
        <w:t>Quinn, M. J. (2014). </w:t>
      </w:r>
      <w:r w:rsidRPr="00316A74">
        <w:rPr>
          <w:i/>
          <w:iCs/>
          <w:szCs w:val="24"/>
          <w:shd w:val="clear" w:color="auto" w:fill="FFFFFF"/>
        </w:rPr>
        <w:t>Ethics for the information age</w:t>
      </w:r>
      <w:r w:rsidRPr="00316A74">
        <w:rPr>
          <w:szCs w:val="24"/>
          <w:shd w:val="clear" w:color="auto" w:fill="FFFFFF"/>
        </w:rPr>
        <w:t>. Boston, MA: Pearson.</w:t>
      </w:r>
      <w:bookmarkStart w:id="6" w:name="_GoBack"/>
      <w:bookmarkEnd w:id="6"/>
    </w:p>
    <w:sectPr w:rsidSect="00B9595A">
      <w:headerReference w:type="default" r:id="rId15"/>
      <w:headerReference w:type="first" r:id="rId16"/>
      <w:footerReference w:type="first" r:id="rId17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901D9" w:rsidRPr="00B9595A" w:rsidP="184C0106" w14:paraId="7E58A2A9" w14:textId="6EB663FA">
    <w:pPr>
      <w:pStyle w:val="Footer"/>
      <w:jc w:val="center"/>
      <w:rPr>
        <w:sz w:val="16"/>
        <w:szCs w:val="16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968102027"/>
      <w:docPartObj>
        <w:docPartGallery w:val="Page Numbers (Top of Page)"/>
        <w:docPartUnique/>
      </w:docPartObj>
    </w:sdtPr>
    <w:sdtEndPr>
      <w:rPr>
        <w:noProof/>
      </w:rPr>
    </w:sdtEndPr>
    <w:sdtContent>
      <w:p w:rsidR="001D749B" w14:paraId="4A59F997" w14:textId="4E727EE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5D9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1D749B" w14:paraId="29A1105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901D9" w:rsidP="00B9595A" w14:paraId="628960EC" w14:textId="34E217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73178C"/>
    <w:multiLevelType w:val="hybridMultilevel"/>
    <w:tmpl w:val="B43CFE4A"/>
    <w:lvl w:ilvl="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520" w:hanging="360"/>
      </w:pPr>
    </w:lvl>
    <w:lvl w:ilvl="2" w:tentative="1">
      <w:start w:val="1"/>
      <w:numFmt w:val="lowerRoman"/>
      <w:lvlText w:val="%3."/>
      <w:lvlJc w:val="right"/>
      <w:pPr>
        <w:ind w:left="3240" w:hanging="180"/>
      </w:pPr>
    </w:lvl>
    <w:lvl w:ilvl="3" w:tentative="1">
      <w:start w:val="1"/>
      <w:numFmt w:val="decimal"/>
      <w:lvlText w:val="%4."/>
      <w:lvlJc w:val="left"/>
      <w:pPr>
        <w:ind w:left="3960" w:hanging="360"/>
      </w:pPr>
    </w:lvl>
    <w:lvl w:ilvl="4" w:tentative="1">
      <w:start w:val="1"/>
      <w:numFmt w:val="lowerLetter"/>
      <w:lvlText w:val="%5."/>
      <w:lvlJc w:val="left"/>
      <w:pPr>
        <w:ind w:left="4680" w:hanging="360"/>
      </w:pPr>
    </w:lvl>
    <w:lvl w:ilvl="5" w:tentative="1">
      <w:start w:val="1"/>
      <w:numFmt w:val="lowerRoman"/>
      <w:lvlText w:val="%6."/>
      <w:lvlJc w:val="right"/>
      <w:pPr>
        <w:ind w:left="5400" w:hanging="180"/>
      </w:pPr>
    </w:lvl>
    <w:lvl w:ilvl="6" w:tentative="1">
      <w:start w:val="1"/>
      <w:numFmt w:val="decimal"/>
      <w:lvlText w:val="%7."/>
      <w:lvlJc w:val="left"/>
      <w:pPr>
        <w:ind w:left="6120" w:hanging="360"/>
      </w:pPr>
    </w:lvl>
    <w:lvl w:ilvl="7" w:tentative="1">
      <w:start w:val="1"/>
      <w:numFmt w:val="lowerLetter"/>
      <w:lvlText w:val="%8."/>
      <w:lvlJc w:val="left"/>
      <w:pPr>
        <w:ind w:left="6840" w:hanging="360"/>
      </w:pPr>
    </w:lvl>
    <w:lvl w:ilvl="8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2D834C8"/>
    <w:multiLevelType w:val="hybridMultilevel"/>
    <w:tmpl w:val="87624F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88C0D5F"/>
    <w:multiLevelType w:val="hybridMultilevel"/>
    <w:tmpl w:val="B6F66D86"/>
    <w:lvl w:ilvl="0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790" w:hanging="360"/>
      </w:pPr>
    </w:lvl>
    <w:lvl w:ilvl="2" w:tentative="1">
      <w:start w:val="1"/>
      <w:numFmt w:val="lowerRoman"/>
      <w:lvlText w:val="%3."/>
      <w:lvlJc w:val="right"/>
      <w:pPr>
        <w:ind w:left="3510" w:hanging="180"/>
      </w:pPr>
    </w:lvl>
    <w:lvl w:ilvl="3" w:tentative="1">
      <w:start w:val="1"/>
      <w:numFmt w:val="decimal"/>
      <w:lvlText w:val="%4."/>
      <w:lvlJc w:val="left"/>
      <w:pPr>
        <w:ind w:left="4230" w:hanging="360"/>
      </w:pPr>
    </w:lvl>
    <w:lvl w:ilvl="4" w:tentative="1">
      <w:start w:val="1"/>
      <w:numFmt w:val="lowerLetter"/>
      <w:lvlText w:val="%5."/>
      <w:lvlJc w:val="left"/>
      <w:pPr>
        <w:ind w:left="4950" w:hanging="360"/>
      </w:pPr>
    </w:lvl>
    <w:lvl w:ilvl="5" w:tentative="1">
      <w:start w:val="1"/>
      <w:numFmt w:val="lowerRoman"/>
      <w:lvlText w:val="%6."/>
      <w:lvlJc w:val="right"/>
      <w:pPr>
        <w:ind w:left="5670" w:hanging="180"/>
      </w:pPr>
    </w:lvl>
    <w:lvl w:ilvl="6" w:tentative="1">
      <w:start w:val="1"/>
      <w:numFmt w:val="decimal"/>
      <w:lvlText w:val="%7."/>
      <w:lvlJc w:val="left"/>
      <w:pPr>
        <w:ind w:left="6390" w:hanging="360"/>
      </w:pPr>
    </w:lvl>
    <w:lvl w:ilvl="7" w:tentative="1">
      <w:start w:val="1"/>
      <w:numFmt w:val="lowerLetter"/>
      <w:lvlText w:val="%8."/>
      <w:lvlJc w:val="left"/>
      <w:pPr>
        <w:ind w:left="7110" w:hanging="360"/>
      </w:pPr>
    </w:lvl>
    <w:lvl w:ilvl="8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>
    <w:nsid w:val="163761BC"/>
    <w:multiLevelType w:val="hybridMultilevel"/>
    <w:tmpl w:val="65A83D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9709EE"/>
    <w:multiLevelType w:val="hybridMultilevel"/>
    <w:tmpl w:val="84A8AFFC"/>
    <w:lvl w:ilvl="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235D70F0"/>
    <w:multiLevelType w:val="hybridMultilevel"/>
    <w:tmpl w:val="672C6BA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42F5A2D"/>
    <w:multiLevelType w:val="hybridMultilevel"/>
    <w:tmpl w:val="85629D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30D322F"/>
    <w:multiLevelType w:val="hybridMultilevel"/>
    <w:tmpl w:val="C32850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9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DD559E"/>
    <w:multiLevelType w:val="hybridMultilevel"/>
    <w:tmpl w:val="BD88BF48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5611239"/>
    <w:multiLevelType w:val="hybridMultilevel"/>
    <w:tmpl w:val="A19C64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ed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8081A61"/>
    <w:multiLevelType w:val="hybridMultilevel"/>
    <w:tmpl w:val="E7789E02"/>
    <w:lvl w:ilvl="0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790" w:hanging="360"/>
      </w:pPr>
    </w:lvl>
    <w:lvl w:ilvl="2" w:tentative="1">
      <w:start w:val="1"/>
      <w:numFmt w:val="lowerRoman"/>
      <w:lvlText w:val="%3."/>
      <w:lvlJc w:val="right"/>
      <w:pPr>
        <w:ind w:left="3510" w:hanging="180"/>
      </w:pPr>
    </w:lvl>
    <w:lvl w:ilvl="3" w:tentative="1">
      <w:start w:val="1"/>
      <w:numFmt w:val="decimal"/>
      <w:lvlText w:val="%4."/>
      <w:lvlJc w:val="left"/>
      <w:pPr>
        <w:ind w:left="4230" w:hanging="360"/>
      </w:pPr>
    </w:lvl>
    <w:lvl w:ilvl="4" w:tentative="1">
      <w:start w:val="1"/>
      <w:numFmt w:val="lowerLetter"/>
      <w:lvlText w:val="%5."/>
      <w:lvlJc w:val="left"/>
      <w:pPr>
        <w:ind w:left="4950" w:hanging="360"/>
      </w:pPr>
    </w:lvl>
    <w:lvl w:ilvl="5" w:tentative="1">
      <w:start w:val="1"/>
      <w:numFmt w:val="lowerRoman"/>
      <w:lvlText w:val="%6."/>
      <w:lvlJc w:val="right"/>
      <w:pPr>
        <w:ind w:left="5670" w:hanging="180"/>
      </w:pPr>
    </w:lvl>
    <w:lvl w:ilvl="6" w:tentative="1">
      <w:start w:val="1"/>
      <w:numFmt w:val="decimal"/>
      <w:lvlText w:val="%7."/>
      <w:lvlJc w:val="left"/>
      <w:pPr>
        <w:ind w:left="6390" w:hanging="360"/>
      </w:pPr>
    </w:lvl>
    <w:lvl w:ilvl="7" w:tentative="1">
      <w:start w:val="1"/>
      <w:numFmt w:val="lowerLetter"/>
      <w:lvlText w:val="%8."/>
      <w:lvlJc w:val="left"/>
      <w:pPr>
        <w:ind w:left="7110" w:hanging="360"/>
      </w:pPr>
    </w:lvl>
    <w:lvl w:ilvl="8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4">
    <w:nsid w:val="51A449BC"/>
    <w:multiLevelType w:val="hybridMultilevel"/>
    <w:tmpl w:val="E84A005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C974745"/>
    <w:multiLevelType w:val="hybridMultilevel"/>
    <w:tmpl w:val="ACA22FA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195387"/>
    <w:multiLevelType w:val="hybridMultilevel"/>
    <w:tmpl w:val="6B82B4F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6E29BF"/>
    <w:multiLevelType w:val="hybridMultilevel"/>
    <w:tmpl w:val="8B3C19B4"/>
    <w:lvl w:ilvl="0">
      <w:start w:val="1"/>
      <w:numFmt w:val="lowerRoman"/>
      <w:lvlText w:val="%1."/>
      <w:lvlJc w:val="righ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71EA744E"/>
    <w:multiLevelType w:val="hybridMultilevel"/>
    <w:tmpl w:val="2DCC67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738C2362"/>
    <w:multiLevelType w:val="hybridMultilevel"/>
    <w:tmpl w:val="5D76D8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E21F71"/>
    <w:multiLevelType w:val="hybridMultilevel"/>
    <w:tmpl w:val="C3E49B38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60628F"/>
    <w:multiLevelType w:val="hybridMultilevel"/>
    <w:tmpl w:val="A2308D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11"/>
  </w:num>
  <w:num w:numId="4">
    <w:abstractNumId w:val="16"/>
  </w:num>
  <w:num w:numId="5">
    <w:abstractNumId w:val="20"/>
  </w:num>
  <w:num w:numId="6">
    <w:abstractNumId w:val="11"/>
    <w:lvlOverride w:ilvl="0">
      <w:startOverride w:val="1"/>
    </w:lvlOverride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11"/>
    <w:lvlOverride w:ilvl="0">
      <w:startOverride w:val="1"/>
    </w:lvlOverride>
  </w:num>
  <w:num w:numId="10">
    <w:abstractNumId w:val="1"/>
  </w:num>
  <w:num w:numId="11">
    <w:abstractNumId w:val="17"/>
  </w:num>
  <w:num w:numId="12">
    <w:abstractNumId w:val="13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</w:num>
  <w:num w:numId="18">
    <w:abstractNumId w:val="9"/>
  </w:num>
  <w:num w:numId="19">
    <w:abstractNumId w:val="19"/>
  </w:num>
  <w:num w:numId="20">
    <w:abstractNumId w:val="5"/>
  </w:num>
  <w:num w:numId="21">
    <w:abstractNumId w:val="8"/>
  </w:num>
  <w:num w:numId="22">
    <w:abstractNumId w:val="3"/>
  </w:num>
  <w:num w:numId="23">
    <w:abstractNumId w:val="22"/>
  </w:num>
  <w:num w:numId="24">
    <w:abstractNumId w:val="10"/>
  </w:num>
  <w:num w:numId="25">
    <w:abstractNumId w:val="15"/>
  </w:num>
  <w:num w:numId="26">
    <w:abstractNumId w:val="14"/>
  </w:num>
  <w:num w:numId="27">
    <w:abstractNumId w:val="6"/>
  </w:num>
  <w:num w:numId="28">
    <w:abstractNumId w:val="4"/>
  </w:num>
  <w:num w:numId="29">
    <w:abstractNumId w:val="0"/>
  </w:num>
  <w:num w:numId="30">
    <w:abstractNumId w:val="2"/>
  </w:num>
  <w:num w:numId="31">
    <w:abstractNumId w:val="12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styleLockThem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7574F"/>
    <w:rsid w:val="000131E2"/>
    <w:rsid w:val="00023792"/>
    <w:rsid w:val="00056EE5"/>
    <w:rsid w:val="00061C7C"/>
    <w:rsid w:val="000670D4"/>
    <w:rsid w:val="0009122E"/>
    <w:rsid w:val="000C0803"/>
    <w:rsid w:val="000C2C6A"/>
    <w:rsid w:val="000C5B9D"/>
    <w:rsid w:val="000D2169"/>
    <w:rsid w:val="000E540D"/>
    <w:rsid w:val="000F0903"/>
    <w:rsid w:val="000F2F71"/>
    <w:rsid w:val="0013181E"/>
    <w:rsid w:val="00132C15"/>
    <w:rsid w:val="00133FD1"/>
    <w:rsid w:val="001426CE"/>
    <w:rsid w:val="001439A1"/>
    <w:rsid w:val="001540F1"/>
    <w:rsid w:val="001567D5"/>
    <w:rsid w:val="001602BB"/>
    <w:rsid w:val="00195C5C"/>
    <w:rsid w:val="001A2683"/>
    <w:rsid w:val="001B0921"/>
    <w:rsid w:val="001B3D1D"/>
    <w:rsid w:val="001B6FF1"/>
    <w:rsid w:val="001C098D"/>
    <w:rsid w:val="001C10AF"/>
    <w:rsid w:val="001C7127"/>
    <w:rsid w:val="001D149C"/>
    <w:rsid w:val="001D2A36"/>
    <w:rsid w:val="001D4DE5"/>
    <w:rsid w:val="001D749B"/>
    <w:rsid w:val="001D7DF2"/>
    <w:rsid w:val="001F0CC9"/>
    <w:rsid w:val="00201214"/>
    <w:rsid w:val="00204DF4"/>
    <w:rsid w:val="00207997"/>
    <w:rsid w:val="00212BCB"/>
    <w:rsid w:val="00215C6B"/>
    <w:rsid w:val="00216720"/>
    <w:rsid w:val="00224434"/>
    <w:rsid w:val="00250EB0"/>
    <w:rsid w:val="00270C10"/>
    <w:rsid w:val="002901D9"/>
    <w:rsid w:val="002A116E"/>
    <w:rsid w:val="002D1CDF"/>
    <w:rsid w:val="002D6885"/>
    <w:rsid w:val="002E279F"/>
    <w:rsid w:val="002F3383"/>
    <w:rsid w:val="00316A74"/>
    <w:rsid w:val="0032766A"/>
    <w:rsid w:val="0033144D"/>
    <w:rsid w:val="00377506"/>
    <w:rsid w:val="0039139F"/>
    <w:rsid w:val="00396080"/>
    <w:rsid w:val="003A6616"/>
    <w:rsid w:val="003A7FB9"/>
    <w:rsid w:val="003B5E99"/>
    <w:rsid w:val="003D724B"/>
    <w:rsid w:val="003E4828"/>
    <w:rsid w:val="003F32A2"/>
    <w:rsid w:val="00407843"/>
    <w:rsid w:val="00423C94"/>
    <w:rsid w:val="00427F4C"/>
    <w:rsid w:val="00431B47"/>
    <w:rsid w:val="004500DE"/>
    <w:rsid w:val="00467B22"/>
    <w:rsid w:val="00492F78"/>
    <w:rsid w:val="004A017E"/>
    <w:rsid w:val="004A0933"/>
    <w:rsid w:val="004A68BC"/>
    <w:rsid w:val="004C1A14"/>
    <w:rsid w:val="004C366F"/>
    <w:rsid w:val="004C5A5E"/>
    <w:rsid w:val="004D2297"/>
    <w:rsid w:val="004E3673"/>
    <w:rsid w:val="004F72D7"/>
    <w:rsid w:val="005002EC"/>
    <w:rsid w:val="00502EC2"/>
    <w:rsid w:val="00505EE3"/>
    <w:rsid w:val="005120B5"/>
    <w:rsid w:val="00514AC3"/>
    <w:rsid w:val="00516B07"/>
    <w:rsid w:val="005234E3"/>
    <w:rsid w:val="00532293"/>
    <w:rsid w:val="00546A6C"/>
    <w:rsid w:val="00565022"/>
    <w:rsid w:val="005702EF"/>
    <w:rsid w:val="005A603E"/>
    <w:rsid w:val="005D7E1D"/>
    <w:rsid w:val="005E2B6A"/>
    <w:rsid w:val="005F5BC8"/>
    <w:rsid w:val="00620616"/>
    <w:rsid w:val="00654497"/>
    <w:rsid w:val="0066315B"/>
    <w:rsid w:val="006721EC"/>
    <w:rsid w:val="0067319E"/>
    <w:rsid w:val="00695175"/>
    <w:rsid w:val="006A7462"/>
    <w:rsid w:val="006F60D5"/>
    <w:rsid w:val="007042E2"/>
    <w:rsid w:val="00720181"/>
    <w:rsid w:val="00726E5E"/>
    <w:rsid w:val="00740056"/>
    <w:rsid w:val="00757AC9"/>
    <w:rsid w:val="00776416"/>
    <w:rsid w:val="00776665"/>
    <w:rsid w:val="00793EBF"/>
    <w:rsid w:val="007A0EAB"/>
    <w:rsid w:val="007A6D58"/>
    <w:rsid w:val="007B48E5"/>
    <w:rsid w:val="007C1535"/>
    <w:rsid w:val="00816A7D"/>
    <w:rsid w:val="00821BC0"/>
    <w:rsid w:val="00843AB2"/>
    <w:rsid w:val="00877F4A"/>
    <w:rsid w:val="00884766"/>
    <w:rsid w:val="008B12D4"/>
    <w:rsid w:val="008B5260"/>
    <w:rsid w:val="008C5D43"/>
    <w:rsid w:val="008C786A"/>
    <w:rsid w:val="008F0857"/>
    <w:rsid w:val="009115FC"/>
    <w:rsid w:val="00935086"/>
    <w:rsid w:val="00935F80"/>
    <w:rsid w:val="0095599D"/>
    <w:rsid w:val="00967C59"/>
    <w:rsid w:val="00971C52"/>
    <w:rsid w:val="00975184"/>
    <w:rsid w:val="0098520B"/>
    <w:rsid w:val="009B0A35"/>
    <w:rsid w:val="009C241D"/>
    <w:rsid w:val="009C48ED"/>
    <w:rsid w:val="009E0D9C"/>
    <w:rsid w:val="00A03896"/>
    <w:rsid w:val="00A03BB6"/>
    <w:rsid w:val="00A06D23"/>
    <w:rsid w:val="00A14190"/>
    <w:rsid w:val="00A14B34"/>
    <w:rsid w:val="00A154F9"/>
    <w:rsid w:val="00A32474"/>
    <w:rsid w:val="00A508AA"/>
    <w:rsid w:val="00A621B0"/>
    <w:rsid w:val="00A63E22"/>
    <w:rsid w:val="00A71E62"/>
    <w:rsid w:val="00A82E11"/>
    <w:rsid w:val="00AB393D"/>
    <w:rsid w:val="00AC5C40"/>
    <w:rsid w:val="00AD5DF2"/>
    <w:rsid w:val="00B02A9C"/>
    <w:rsid w:val="00B079FB"/>
    <w:rsid w:val="00B1207F"/>
    <w:rsid w:val="00B16250"/>
    <w:rsid w:val="00B30ACB"/>
    <w:rsid w:val="00B3325E"/>
    <w:rsid w:val="00B3690F"/>
    <w:rsid w:val="00B37AB5"/>
    <w:rsid w:val="00B41128"/>
    <w:rsid w:val="00B62FBE"/>
    <w:rsid w:val="00B747A5"/>
    <w:rsid w:val="00B7574F"/>
    <w:rsid w:val="00B9219C"/>
    <w:rsid w:val="00B9595A"/>
    <w:rsid w:val="00B959DD"/>
    <w:rsid w:val="00BC6856"/>
    <w:rsid w:val="00BD0B92"/>
    <w:rsid w:val="00BE6B1C"/>
    <w:rsid w:val="00BF6FBB"/>
    <w:rsid w:val="00C01B41"/>
    <w:rsid w:val="00C032FD"/>
    <w:rsid w:val="00C12D77"/>
    <w:rsid w:val="00C3136A"/>
    <w:rsid w:val="00C610B2"/>
    <w:rsid w:val="00C71B0A"/>
    <w:rsid w:val="00C815A4"/>
    <w:rsid w:val="00C95253"/>
    <w:rsid w:val="00C97B34"/>
    <w:rsid w:val="00CB42ED"/>
    <w:rsid w:val="00CC6145"/>
    <w:rsid w:val="00CC7732"/>
    <w:rsid w:val="00CD406E"/>
    <w:rsid w:val="00CE0586"/>
    <w:rsid w:val="00D10F9D"/>
    <w:rsid w:val="00D2123C"/>
    <w:rsid w:val="00D4162A"/>
    <w:rsid w:val="00D44817"/>
    <w:rsid w:val="00D46E6B"/>
    <w:rsid w:val="00D646A7"/>
    <w:rsid w:val="00D83FC1"/>
    <w:rsid w:val="00DA2EA0"/>
    <w:rsid w:val="00DB197F"/>
    <w:rsid w:val="00DE1A94"/>
    <w:rsid w:val="00E00FF7"/>
    <w:rsid w:val="00E22D25"/>
    <w:rsid w:val="00E47BE6"/>
    <w:rsid w:val="00E65CEA"/>
    <w:rsid w:val="00EA2454"/>
    <w:rsid w:val="00EC0EB6"/>
    <w:rsid w:val="00ED01FB"/>
    <w:rsid w:val="00ED2BB0"/>
    <w:rsid w:val="00EE69AF"/>
    <w:rsid w:val="00F071C6"/>
    <w:rsid w:val="00F15D9F"/>
    <w:rsid w:val="00F43299"/>
    <w:rsid w:val="00F67D32"/>
    <w:rsid w:val="00F7576F"/>
    <w:rsid w:val="00F77604"/>
    <w:rsid w:val="00FA0629"/>
    <w:rsid w:val="00FA1C14"/>
    <w:rsid w:val="00FE6379"/>
    <w:rsid w:val="00FF2CFB"/>
    <w:rsid w:val="00FF6339"/>
    <w:rsid w:val="016EF546"/>
    <w:rsid w:val="17072597"/>
    <w:rsid w:val="184C0106"/>
    <w:rsid w:val="1B841F7D"/>
    <w:rsid w:val="1D7873F2"/>
    <w:rsid w:val="2105B8E7"/>
    <w:rsid w:val="21C71742"/>
    <w:rsid w:val="230CB48E"/>
    <w:rsid w:val="26788116"/>
    <w:rsid w:val="2D82D7AF"/>
    <w:rsid w:val="3169AD0F"/>
    <w:rsid w:val="3251E61D"/>
    <w:rsid w:val="33AB50BE"/>
    <w:rsid w:val="352CDC95"/>
    <w:rsid w:val="362CE91F"/>
    <w:rsid w:val="3A3594BE"/>
    <w:rsid w:val="3A977CEC"/>
    <w:rsid w:val="3E2F307C"/>
    <w:rsid w:val="44E710C5"/>
    <w:rsid w:val="49484EAB"/>
    <w:rsid w:val="4C8B506E"/>
    <w:rsid w:val="53F93951"/>
    <w:rsid w:val="5B2BD6D7"/>
    <w:rsid w:val="64AE9A92"/>
    <w:rsid w:val="673CBF19"/>
    <w:rsid w:val="6F575A5F"/>
    <w:rsid w:val="73BAE4F4"/>
  </w:rsids>
  <w:docVars>
    <w:docVar w:name="__Grammarly_42___1" w:val="H4sIAAAAAAAEAKtWcslP9kxRslIyNDY0NzQ3MTIwNzI1Mzc0M7JU0lEKTi0uzszPAykwMqoFAHGA/o0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088E664"/>
  <w15:chartTrackingRefBased/>
  <w15:docId w15:val="{C595C345-6A20-4349-9610-69516EDED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hAnsi="Roboto Medium"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hAnsi="Arial" w:eastAsiaTheme="majorEastAsia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6"/>
      </w:numPr>
      <w:tabs>
        <w:tab w:val="num" w:pos="360"/>
      </w:tabs>
      <w:spacing w:before="60" w:after="6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32766A"/>
    <w:rPr>
      <w:rFonts w:ascii="Arial" w:hAnsi="Arial"/>
      <w:color w:val="4D3733" w:themeColor="background1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2766A"/>
    <w:pPr>
      <w:numPr>
        <w:numId w:val="1"/>
      </w:numPr>
      <w:spacing w:after="0"/>
      <w:ind w:left="360"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hAnsi="Roboto Medium" w:eastAsiaTheme="majorEastAsia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hAnsi="Roboto Medium" w:eastAsiaTheme="majorEastAsia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hAnsi="Roboto Medium" w:eastAsiaTheme="majorEastAsia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20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1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20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20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20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20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customStyle="1" w:styleId="Bulletedlist2">
    <w:name w:val="Bulleted list 2"/>
    <w:basedOn w:val="ListParagraph"/>
    <w:link w:val="Bulletedlist2Char"/>
    <w:qFormat/>
    <w:rsid w:val="0032766A"/>
    <w:pPr>
      <w:numPr>
        <w:ilvl w:val="1"/>
        <w:numId w:val="31"/>
      </w:numPr>
      <w:ind w:left="720"/>
    </w:pPr>
  </w:style>
  <w:style w:type="character" w:customStyle="1" w:styleId="Bulletedlist2Char">
    <w:name w:val="Bulleted list 2 Char"/>
    <w:basedOn w:val="ListParagraphChar"/>
    <w:link w:val="Bulletedlist2"/>
    <w:rsid w:val="0032766A"/>
    <w:rPr>
      <w:rFonts w:ascii="Arial" w:hAnsi="Arial"/>
      <w:color w:val="4D3733" w:themeColor="background1"/>
      <w:sz w:val="20"/>
    </w:rPr>
  </w:style>
  <w:style w:type="paragraph" w:styleId="NormalWeb">
    <w:name w:val="Normal (Web)"/>
    <w:basedOn w:val="Normal"/>
    <w:uiPriority w:val="99"/>
    <w:rsid w:val="001C7127"/>
    <w:pPr>
      <w:tabs>
        <w:tab w:val="left" w:pos="547"/>
      </w:tabs>
      <w:spacing w:after="0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APAReference">
    <w:name w:val="APA Reference"/>
    <w:basedOn w:val="Normal"/>
    <w:rsid w:val="00316A74"/>
    <w:pPr>
      <w:overflowPunct w:val="0"/>
      <w:autoSpaceDE w:val="0"/>
      <w:autoSpaceDN w:val="0"/>
      <w:adjustRightInd w:val="0"/>
      <w:spacing w:after="0" w:line="480" w:lineRule="auto"/>
      <w:ind w:left="720" w:hanging="720"/>
    </w:pPr>
    <w:rPr>
      <w:rFonts w:ascii="Times New Roman" w:eastAsia="Times New Roman" w:hAnsi="Times New Roman" w:cs="Times New Roman"/>
      <w:color w:val="auto"/>
      <w:sz w:val="24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6A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ww2.ed.gov/about/offices/list/ope/index.html" TargetMode="External" /><Relationship Id="rId11" Type="http://schemas.openxmlformats.org/officeDocument/2006/relationships/hyperlink" Target="https://criminal-law.freeadvice.com/criminal-law/criminal-law/private_conversations.htm" TargetMode="External" /><Relationship Id="rId12" Type="http://schemas.openxmlformats.org/officeDocument/2006/relationships/hyperlink" Target="https://www.thoughtco.com/what-is-the-equal-time-rule-3367859" TargetMode="External" /><Relationship Id="rId13" Type="http://schemas.openxmlformats.org/officeDocument/2006/relationships/hyperlink" Target="https://www.mic.com/articles/118598/7-facts-from-the-around-the-world-show-how-absurd-america-s-elections-really-are" TargetMode="External" /><Relationship Id="rId14" Type="http://schemas.openxmlformats.org/officeDocument/2006/relationships/hyperlink" Target="https://www.pewresearch.org/fact-tank/2017/01/13/more-americans-say-government-should-ensure-health-care-coverage/" TargetMode="External" /><Relationship Id="rId15" Type="http://schemas.openxmlformats.org/officeDocument/2006/relationships/header" Target="header1.xml" /><Relationship Id="rId16" Type="http://schemas.openxmlformats.org/officeDocument/2006/relationships/header" Target="header2.xml" /><Relationship Id="rId17" Type="http://schemas.openxmlformats.org/officeDocument/2006/relationships/footer" Target="footer1.xml" /><Relationship Id="rId18" Type="http://schemas.openxmlformats.org/officeDocument/2006/relationships/theme" Target="theme/theme1.xml" /><Relationship Id="rId19" Type="http://schemas.openxmlformats.org/officeDocument/2006/relationships/numbering" Target="numbering.xml" /><Relationship Id="rId2" Type="http://schemas.openxmlformats.org/officeDocument/2006/relationships/webSettings" Target="webSettings.xml" /><Relationship Id="rId20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yperlink" Target="https://constituteproject.org/" TargetMode="External" 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916F7BA-513C-4266-BCFE-50690CF1A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916</Words>
  <Characters>522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6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LAPTOP</cp:lastModifiedBy>
  <cp:revision>80</cp:revision>
  <dcterms:created xsi:type="dcterms:W3CDTF">2020-06-26T23:07:00Z</dcterms:created>
  <dcterms:modified xsi:type="dcterms:W3CDTF">2021-02-22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16384">
    <vt:lpwstr>64</vt:lpwstr>
  </property>
  <property fmtid="{D5CDD505-2E9C-101B-9397-08002B2CF9AE}" pid="3" name="ContentTypeId">
    <vt:lpwstr>0x0101007398F2D86927094FB725CCED44C41431</vt:lpwstr>
  </property>
</Properties>
</file>